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ельник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531875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860757" cy="6420050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498480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937163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139890" cy="4610501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435516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497294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419004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148488" cy="6054290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579628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178391" cy="520726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434609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Мельников Максим</dc:creator>
  <dc:language>ru-RU</dc:language>
  <cp:keywords/>
  <dcterms:created xsi:type="dcterms:W3CDTF">2022-12-21T17:16:02Z</dcterms:created>
  <dcterms:modified xsi:type="dcterms:W3CDTF">2022-12-21T17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